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CA451E" w14:textId="26DD07BE" w:rsidR="00A214D0" w:rsidRDefault="00BF6D31" w:rsidP="00A214D0">
      <w:pPr>
        <w:pStyle w:val="BodyText"/>
        <w:rPr>
          <w:rFonts w:ascii="Times New Roman"/>
          <w:sz w:val="20"/>
        </w:rPr>
      </w:pPr>
      <w:r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63F49C42" wp14:editId="4E13E757">
            <wp:simplePos x="0" y="0"/>
            <wp:positionH relativeFrom="column">
              <wp:posOffset>-729615</wp:posOffset>
            </wp:positionH>
            <wp:positionV relativeFrom="paragraph">
              <wp:posOffset>-631190</wp:posOffset>
            </wp:positionV>
            <wp:extent cx="7543800" cy="686571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543800" cy="6865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2019_ANNUAL_GENERAL_MEETING"/>
      <w:bookmarkEnd w:id="0"/>
    </w:p>
    <w:p w14:paraId="0FF058A1" w14:textId="084E299B" w:rsidR="00003FC9" w:rsidRPr="00D83757" w:rsidRDefault="00A61106" w:rsidP="00A214D0">
      <w:pPr>
        <w:pStyle w:val="BodyText"/>
        <w:jc w:val="center"/>
        <w:rPr>
          <w:rFonts w:ascii="Times New Roman"/>
          <w:sz w:val="20"/>
        </w:rPr>
      </w:pPr>
      <w:r w:rsidRPr="00D83757">
        <w:rPr>
          <w:b/>
          <w:sz w:val="36"/>
        </w:rPr>
        <w:t xml:space="preserve">ACRS </w:t>
      </w:r>
      <w:r w:rsidR="00E34D77" w:rsidRPr="00D83757">
        <w:rPr>
          <w:b/>
          <w:sz w:val="36"/>
        </w:rPr>
        <w:t xml:space="preserve">Victorian Chapter </w:t>
      </w:r>
      <w:r w:rsidR="00B25507" w:rsidRPr="00D83757">
        <w:rPr>
          <w:b/>
          <w:sz w:val="36"/>
        </w:rPr>
        <w:t>Committee</w:t>
      </w:r>
      <w:r w:rsidRPr="00D83757">
        <w:rPr>
          <w:b/>
          <w:sz w:val="36"/>
        </w:rPr>
        <w:t xml:space="preserve"> </w:t>
      </w:r>
      <w:r w:rsidR="0047662E" w:rsidRPr="00D83757">
        <w:rPr>
          <w:b/>
          <w:sz w:val="36"/>
        </w:rPr>
        <w:t>Nomination Form</w:t>
      </w:r>
    </w:p>
    <w:p w14:paraId="6D0CDF1A" w14:textId="77777777" w:rsidR="006B676E" w:rsidRDefault="006B676E">
      <w:pPr>
        <w:pStyle w:val="BodyText"/>
        <w:rPr>
          <w:b/>
        </w:rPr>
      </w:pPr>
    </w:p>
    <w:p w14:paraId="21D7EBA6" w14:textId="703CC232" w:rsidR="006B676E" w:rsidRDefault="00D332A6" w:rsidP="00696A7C">
      <w:pPr>
        <w:pStyle w:val="BodyText"/>
        <w:jc w:val="both"/>
        <w:rPr>
          <w:color w:val="000000" w:themeColor="text1"/>
        </w:rPr>
      </w:pPr>
      <w:r>
        <w:t>T</w:t>
      </w:r>
      <w:r w:rsidR="00A61106">
        <w:t xml:space="preserve">o nominate </w:t>
      </w:r>
      <w:r w:rsidR="00C751DC">
        <w:t>to become a member of</w:t>
      </w:r>
      <w:r w:rsidR="00A61106" w:rsidRPr="001C49AD">
        <w:t xml:space="preserve"> the ACRS </w:t>
      </w:r>
      <w:r w:rsidR="00E34D77">
        <w:t xml:space="preserve">Victorian Chapter </w:t>
      </w:r>
      <w:r w:rsidR="00B25507">
        <w:t>Committee</w:t>
      </w:r>
      <w:r w:rsidR="00A61106" w:rsidRPr="001C49AD">
        <w:t xml:space="preserve">, please complete the </w:t>
      </w:r>
      <w:r>
        <w:t>form</w:t>
      </w:r>
      <w:r w:rsidR="00A61106" w:rsidRPr="001C49AD">
        <w:t xml:space="preserve"> below and </w:t>
      </w:r>
      <w:r>
        <w:t xml:space="preserve">submit </w:t>
      </w:r>
      <w:r w:rsidR="00C751DC">
        <w:t xml:space="preserve">it </w:t>
      </w:r>
      <w:r>
        <w:t xml:space="preserve">via </w:t>
      </w:r>
      <w:r w:rsidR="00A61106" w:rsidRPr="001C49AD">
        <w:t xml:space="preserve">email to </w:t>
      </w:r>
      <w:r w:rsidR="00D83757" w:rsidRPr="00340115">
        <w:t>vic@acrs</w:t>
      </w:r>
      <w:r w:rsidR="00B03D1B" w:rsidRPr="00340115">
        <w:t>.org.au</w:t>
      </w:r>
    </w:p>
    <w:p w14:paraId="115BD9F2" w14:textId="77777777" w:rsidR="00C751DC" w:rsidRDefault="00C751DC" w:rsidP="00696A7C">
      <w:pPr>
        <w:pStyle w:val="BodyText"/>
        <w:jc w:val="both"/>
        <w:rPr>
          <w:color w:val="000000" w:themeColor="text1"/>
        </w:rPr>
      </w:pPr>
    </w:p>
    <w:p w14:paraId="170A1BE2" w14:textId="43908E85" w:rsidR="00CC3DFF" w:rsidRDefault="00C751DC" w:rsidP="00696A7C">
      <w:pPr>
        <w:pStyle w:val="BodyText"/>
        <w:jc w:val="both"/>
        <w:rPr>
          <w:color w:val="000000" w:themeColor="text1"/>
        </w:rPr>
      </w:pPr>
      <w:r>
        <w:rPr>
          <w:color w:val="000000" w:themeColor="text1"/>
        </w:rPr>
        <w:t>You must be a current member of the ACRS to nominate.</w:t>
      </w:r>
    </w:p>
    <w:p w14:paraId="1655FBA1" w14:textId="77777777" w:rsidR="00C751DC" w:rsidRDefault="00C751DC" w:rsidP="00696A7C">
      <w:pPr>
        <w:pStyle w:val="BodyText"/>
        <w:jc w:val="both"/>
        <w:rPr>
          <w:color w:val="000000" w:themeColor="text1"/>
        </w:rPr>
      </w:pPr>
    </w:p>
    <w:p w14:paraId="36D2799F" w14:textId="77777777" w:rsidR="00C751DC" w:rsidRDefault="00C751DC" w:rsidP="00696A7C">
      <w:pPr>
        <w:pStyle w:val="BodyText"/>
        <w:jc w:val="both"/>
        <w:rPr>
          <w:color w:val="000000" w:themeColor="text1"/>
        </w:rPr>
      </w:pPr>
    </w:p>
    <w:p w14:paraId="4A6EE833" w14:textId="48443891" w:rsidR="00497936" w:rsidRPr="00497936" w:rsidRDefault="00CC3DFF" w:rsidP="00497936">
      <w:pPr>
        <w:pStyle w:val="Heading3"/>
        <w:rPr>
          <w:b/>
          <w:bCs/>
          <w:color w:val="C0504D" w:themeColor="accent2"/>
        </w:rPr>
      </w:pPr>
      <w:r w:rsidRPr="00497936">
        <w:rPr>
          <w:b/>
          <w:bCs/>
          <w:color w:val="C0504D" w:themeColor="accent2"/>
        </w:rPr>
        <w:t>Nominee Details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408"/>
        <w:gridCol w:w="7226"/>
      </w:tblGrid>
      <w:tr w:rsidR="0028092C" w14:paraId="40E436A3" w14:textId="77777777" w:rsidTr="00FB08A3">
        <w:tc>
          <w:tcPr>
            <w:tcW w:w="2408" w:type="dxa"/>
          </w:tcPr>
          <w:p w14:paraId="56D1BEFB" w14:textId="73431128" w:rsidR="0028092C" w:rsidRPr="00907CA3" w:rsidRDefault="0028092C" w:rsidP="00497936">
            <w:pPr>
              <w:pStyle w:val="BodyText"/>
              <w:jc w:val="both"/>
            </w:pPr>
            <w:r>
              <w:t>Full Name</w:t>
            </w:r>
          </w:p>
        </w:tc>
        <w:tc>
          <w:tcPr>
            <w:tcW w:w="7226" w:type="dxa"/>
          </w:tcPr>
          <w:p w14:paraId="479882F1" w14:textId="363E6C6F" w:rsidR="0028092C" w:rsidRDefault="0028092C" w:rsidP="00497936">
            <w:pPr>
              <w:pStyle w:val="BodyText"/>
              <w:jc w:val="both"/>
              <w:rPr>
                <w:color w:val="000000" w:themeColor="text1"/>
              </w:rPr>
            </w:pPr>
          </w:p>
        </w:tc>
      </w:tr>
      <w:tr w:rsidR="0028092C" w14:paraId="1D554A68" w14:textId="77777777" w:rsidTr="00FA4577">
        <w:tc>
          <w:tcPr>
            <w:tcW w:w="2408" w:type="dxa"/>
          </w:tcPr>
          <w:p w14:paraId="5E7B3208" w14:textId="6B071415" w:rsidR="0028092C" w:rsidRDefault="0028092C" w:rsidP="00497936">
            <w:pPr>
              <w:pStyle w:val="BodyText"/>
              <w:jc w:val="both"/>
            </w:pPr>
            <w:r w:rsidRPr="00B35318">
              <w:t>Phone</w:t>
            </w:r>
            <w:r>
              <w:t xml:space="preserve"> Number</w:t>
            </w:r>
          </w:p>
        </w:tc>
        <w:tc>
          <w:tcPr>
            <w:tcW w:w="7226" w:type="dxa"/>
          </w:tcPr>
          <w:p w14:paraId="6C08814D" w14:textId="77777777" w:rsidR="0028092C" w:rsidRDefault="0028092C" w:rsidP="00497936">
            <w:pPr>
              <w:pStyle w:val="BodyText"/>
              <w:jc w:val="both"/>
              <w:rPr>
                <w:color w:val="000000" w:themeColor="text1"/>
              </w:rPr>
            </w:pPr>
          </w:p>
        </w:tc>
      </w:tr>
      <w:tr w:rsidR="00497936" w14:paraId="6ADDA5D2" w14:textId="77777777" w:rsidTr="004B219E">
        <w:tc>
          <w:tcPr>
            <w:tcW w:w="2408" w:type="dxa"/>
          </w:tcPr>
          <w:p w14:paraId="78FAC12A" w14:textId="1AF961F3" w:rsidR="00497936" w:rsidRPr="00907CA3" w:rsidRDefault="00497936" w:rsidP="00497936">
            <w:pPr>
              <w:pStyle w:val="BodyText"/>
              <w:jc w:val="both"/>
            </w:pPr>
            <w:r w:rsidRPr="00B35318">
              <w:t>Email</w:t>
            </w:r>
            <w:r w:rsidR="004B219E">
              <w:t xml:space="preserve"> Address</w:t>
            </w:r>
          </w:p>
        </w:tc>
        <w:tc>
          <w:tcPr>
            <w:tcW w:w="7226" w:type="dxa"/>
          </w:tcPr>
          <w:p w14:paraId="46D16A09" w14:textId="77777777" w:rsidR="00497936" w:rsidRDefault="00497936" w:rsidP="00497936">
            <w:pPr>
              <w:pStyle w:val="BodyText"/>
              <w:jc w:val="both"/>
              <w:rPr>
                <w:color w:val="000000" w:themeColor="text1"/>
              </w:rPr>
            </w:pPr>
          </w:p>
        </w:tc>
      </w:tr>
      <w:tr w:rsidR="00497936" w14:paraId="17497B87" w14:textId="77777777" w:rsidTr="004B219E">
        <w:tc>
          <w:tcPr>
            <w:tcW w:w="2408" w:type="dxa"/>
          </w:tcPr>
          <w:p w14:paraId="542F5F3A" w14:textId="69AAE7B9" w:rsidR="00497936" w:rsidRPr="00907CA3" w:rsidRDefault="00497936" w:rsidP="00497936">
            <w:pPr>
              <w:pStyle w:val="BodyText"/>
              <w:jc w:val="both"/>
            </w:pPr>
            <w:r w:rsidRPr="00B35318">
              <w:t>Post</w:t>
            </w:r>
            <w:r w:rsidR="00340115">
              <w:t xml:space="preserve"> Code</w:t>
            </w:r>
          </w:p>
        </w:tc>
        <w:tc>
          <w:tcPr>
            <w:tcW w:w="7226" w:type="dxa"/>
          </w:tcPr>
          <w:p w14:paraId="38650A50" w14:textId="77777777" w:rsidR="00497936" w:rsidRDefault="00497936" w:rsidP="00497936">
            <w:pPr>
              <w:pStyle w:val="BodyText"/>
              <w:jc w:val="both"/>
              <w:rPr>
                <w:color w:val="000000" w:themeColor="text1"/>
              </w:rPr>
            </w:pPr>
          </w:p>
        </w:tc>
      </w:tr>
      <w:tr w:rsidR="00497936" w14:paraId="1EE50736" w14:textId="77777777" w:rsidTr="004B219E">
        <w:tc>
          <w:tcPr>
            <w:tcW w:w="2408" w:type="dxa"/>
          </w:tcPr>
          <w:p w14:paraId="1877A3B1" w14:textId="030068B5" w:rsidR="00497936" w:rsidRDefault="00497936" w:rsidP="00497936">
            <w:pPr>
              <w:pStyle w:val="BodyText"/>
            </w:pPr>
            <w:r w:rsidRPr="00B35318">
              <w:t>I accept this nomination</w:t>
            </w:r>
          </w:p>
          <w:p w14:paraId="7914A30F" w14:textId="7C8DA8C7" w:rsidR="00686AE8" w:rsidRPr="00CA6D7A" w:rsidRDefault="00686AE8" w:rsidP="00497936">
            <w:pPr>
              <w:pStyle w:val="BodyText"/>
            </w:pPr>
            <w:r>
              <w:t>(Signature)</w:t>
            </w:r>
          </w:p>
        </w:tc>
        <w:tc>
          <w:tcPr>
            <w:tcW w:w="7226" w:type="dxa"/>
          </w:tcPr>
          <w:p w14:paraId="27C07F6C" w14:textId="77777777" w:rsidR="00497936" w:rsidRDefault="00497936" w:rsidP="00497936">
            <w:pPr>
              <w:pStyle w:val="BodyText"/>
              <w:jc w:val="both"/>
              <w:rPr>
                <w:color w:val="000000" w:themeColor="text1"/>
              </w:rPr>
            </w:pPr>
          </w:p>
        </w:tc>
      </w:tr>
    </w:tbl>
    <w:p w14:paraId="03F05537" w14:textId="77777777" w:rsidR="00CC3DFF" w:rsidRDefault="00CC3DFF" w:rsidP="00497936">
      <w:pPr>
        <w:pStyle w:val="BodyText"/>
        <w:spacing w:before="1"/>
        <w:ind w:right="133"/>
        <w:jc w:val="both"/>
        <w:rPr>
          <w:color w:val="000000" w:themeColor="text1"/>
        </w:rPr>
      </w:pPr>
    </w:p>
    <w:p w14:paraId="3BC3A2A8" w14:textId="6EAD0263" w:rsidR="00497936" w:rsidRPr="00497936" w:rsidRDefault="00686AE8" w:rsidP="00497936">
      <w:pPr>
        <w:pStyle w:val="Heading3"/>
        <w:rPr>
          <w:b/>
          <w:bCs/>
          <w:color w:val="C0504D" w:themeColor="accent2"/>
        </w:rPr>
      </w:pPr>
      <w:bookmarkStart w:id="1" w:name="_Hlk156558086"/>
      <w:r w:rsidRPr="00686AE8">
        <w:rPr>
          <w:b/>
          <w:bCs/>
          <w:color w:val="C0504D" w:themeColor="accent2"/>
        </w:rPr>
        <w:t>Information for Voting Members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497936" w14:paraId="5A70A74A" w14:textId="77777777" w:rsidTr="00FF3E19">
        <w:tc>
          <w:tcPr>
            <w:tcW w:w="1838" w:type="dxa"/>
          </w:tcPr>
          <w:bookmarkEnd w:id="1"/>
          <w:p w14:paraId="4E987D74" w14:textId="77777777" w:rsidR="00686AE8" w:rsidRDefault="00686AE8" w:rsidP="00686AE8">
            <w:pPr>
              <w:pStyle w:val="BodyText"/>
              <w:jc w:val="both"/>
            </w:pPr>
            <w:r>
              <w:t>Biography</w:t>
            </w:r>
          </w:p>
          <w:p w14:paraId="54B0C67D" w14:textId="77777777" w:rsidR="00497936" w:rsidRDefault="00686AE8" w:rsidP="00686AE8">
            <w:pPr>
              <w:pStyle w:val="BodyText"/>
              <w:jc w:val="both"/>
            </w:pPr>
            <w:r>
              <w:t>(100-150 words)</w:t>
            </w:r>
          </w:p>
          <w:p w14:paraId="1726D28F" w14:textId="77777777" w:rsidR="00686AE8" w:rsidRDefault="00686AE8" w:rsidP="00686AE8">
            <w:pPr>
              <w:pStyle w:val="BodyText"/>
              <w:jc w:val="both"/>
            </w:pPr>
          </w:p>
          <w:p w14:paraId="58784718" w14:textId="77777777" w:rsidR="00686AE8" w:rsidRDefault="00686AE8" w:rsidP="00686AE8">
            <w:pPr>
              <w:pStyle w:val="BodyText"/>
              <w:jc w:val="both"/>
            </w:pPr>
          </w:p>
          <w:p w14:paraId="194C45BA" w14:textId="77777777" w:rsidR="00686AE8" w:rsidRDefault="00686AE8" w:rsidP="00686AE8">
            <w:pPr>
              <w:pStyle w:val="BodyText"/>
              <w:jc w:val="both"/>
            </w:pPr>
          </w:p>
          <w:p w14:paraId="1E1BBA87" w14:textId="77777777" w:rsidR="00686AE8" w:rsidRDefault="00686AE8" w:rsidP="00686AE8">
            <w:pPr>
              <w:pStyle w:val="BodyText"/>
              <w:jc w:val="both"/>
            </w:pPr>
          </w:p>
          <w:p w14:paraId="28CF8B3C" w14:textId="77777777" w:rsidR="00686AE8" w:rsidRDefault="00686AE8" w:rsidP="00686AE8">
            <w:pPr>
              <w:pStyle w:val="BodyText"/>
              <w:jc w:val="both"/>
            </w:pPr>
          </w:p>
          <w:p w14:paraId="3D1D4D7F" w14:textId="77777777" w:rsidR="00686AE8" w:rsidRDefault="00686AE8" w:rsidP="00686AE8">
            <w:pPr>
              <w:pStyle w:val="BodyText"/>
              <w:jc w:val="both"/>
            </w:pPr>
          </w:p>
          <w:p w14:paraId="2832CCAB" w14:textId="77777777" w:rsidR="00686AE8" w:rsidRDefault="00686AE8" w:rsidP="00686AE8">
            <w:pPr>
              <w:pStyle w:val="BodyText"/>
              <w:jc w:val="both"/>
            </w:pPr>
          </w:p>
          <w:p w14:paraId="3FE27332" w14:textId="77777777" w:rsidR="00686AE8" w:rsidRDefault="00686AE8" w:rsidP="00686AE8">
            <w:pPr>
              <w:pStyle w:val="BodyText"/>
              <w:jc w:val="both"/>
            </w:pPr>
          </w:p>
          <w:p w14:paraId="6D6A0C0B" w14:textId="77777777" w:rsidR="00686AE8" w:rsidRDefault="00686AE8" w:rsidP="00686AE8">
            <w:pPr>
              <w:pStyle w:val="BodyText"/>
              <w:jc w:val="both"/>
            </w:pPr>
          </w:p>
          <w:p w14:paraId="185CFBC2" w14:textId="77777777" w:rsidR="00686AE8" w:rsidRDefault="00686AE8" w:rsidP="00686AE8">
            <w:pPr>
              <w:pStyle w:val="BodyText"/>
              <w:jc w:val="both"/>
            </w:pPr>
          </w:p>
          <w:p w14:paraId="62FA0526" w14:textId="77777777" w:rsidR="00686AE8" w:rsidRDefault="00686AE8" w:rsidP="00686AE8">
            <w:pPr>
              <w:pStyle w:val="BodyText"/>
              <w:jc w:val="both"/>
            </w:pPr>
          </w:p>
          <w:p w14:paraId="3CD5A5D3" w14:textId="77777777" w:rsidR="00686AE8" w:rsidRDefault="00686AE8" w:rsidP="00686AE8">
            <w:pPr>
              <w:pStyle w:val="BodyText"/>
              <w:jc w:val="both"/>
            </w:pPr>
          </w:p>
          <w:p w14:paraId="2B8790E4" w14:textId="77777777" w:rsidR="00686AE8" w:rsidRDefault="00686AE8" w:rsidP="00686AE8">
            <w:pPr>
              <w:pStyle w:val="BodyText"/>
              <w:jc w:val="both"/>
            </w:pPr>
          </w:p>
          <w:p w14:paraId="5364BBB9" w14:textId="4B11A415" w:rsidR="00686AE8" w:rsidRDefault="00686AE8" w:rsidP="00686AE8">
            <w:pPr>
              <w:pStyle w:val="BodyText"/>
              <w:jc w:val="both"/>
              <w:rPr>
                <w:color w:val="000000" w:themeColor="text1"/>
              </w:rPr>
            </w:pPr>
          </w:p>
        </w:tc>
        <w:tc>
          <w:tcPr>
            <w:tcW w:w="7796" w:type="dxa"/>
          </w:tcPr>
          <w:p w14:paraId="5A827934" w14:textId="77777777" w:rsidR="00497936" w:rsidRDefault="00497936" w:rsidP="00497E21">
            <w:pPr>
              <w:pStyle w:val="BodyText"/>
              <w:jc w:val="both"/>
              <w:rPr>
                <w:color w:val="000000" w:themeColor="text1"/>
              </w:rPr>
            </w:pPr>
          </w:p>
        </w:tc>
      </w:tr>
    </w:tbl>
    <w:p w14:paraId="1F067EC6" w14:textId="77777777" w:rsidR="00497936" w:rsidRDefault="00497936" w:rsidP="00497936">
      <w:pPr>
        <w:pStyle w:val="BodyText"/>
        <w:spacing w:before="1"/>
        <w:ind w:right="133"/>
        <w:jc w:val="both"/>
        <w:rPr>
          <w:color w:val="000000" w:themeColor="text1"/>
        </w:rPr>
      </w:pPr>
    </w:p>
    <w:p w14:paraId="3BAC3A1B" w14:textId="2E8F384C" w:rsidR="006B676E" w:rsidRPr="00244FD3" w:rsidRDefault="00D87DA7" w:rsidP="00244FD3">
      <w:pPr>
        <w:pStyle w:val="BodyText"/>
        <w:ind w:left="119" w:right="566"/>
        <w:jc w:val="center"/>
        <w:rPr>
          <w:b/>
        </w:rPr>
      </w:pPr>
      <w:r>
        <w:rPr>
          <w:b/>
        </w:rPr>
        <w:br/>
      </w:r>
      <w:r w:rsidR="00003FC9">
        <w:rPr>
          <w:b/>
        </w:rPr>
        <w:t xml:space="preserve">Please submit nominations via email </w:t>
      </w:r>
      <w:r w:rsidR="00003FC9" w:rsidRPr="00340115">
        <w:rPr>
          <w:b/>
        </w:rPr>
        <w:t xml:space="preserve">to </w:t>
      </w:r>
      <w:hyperlink r:id="rId9" w:history="1">
        <w:r w:rsidR="00B03D1B" w:rsidRPr="00340115">
          <w:rPr>
            <w:rStyle w:val="Hyperlink"/>
            <w:b/>
          </w:rPr>
          <w:t>vic@acrs.org.au</w:t>
        </w:r>
      </w:hyperlink>
      <w:r w:rsidR="005A7608" w:rsidRPr="00340115">
        <w:rPr>
          <w:b/>
        </w:rPr>
        <w:t xml:space="preserve"> </w:t>
      </w:r>
    </w:p>
    <w:sectPr w:rsidR="006B676E" w:rsidRPr="00244FD3" w:rsidSect="00440C29">
      <w:type w:val="continuous"/>
      <w:pgSz w:w="11900" w:h="16850"/>
      <w:pgMar w:top="1021" w:right="1134" w:bottom="1021" w:left="1134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1NLc0Mjc1M7E0sDBQ0lEKTi0uzszPAykwqQUA5rIJliwAAAA="/>
  </w:docVars>
  <w:rsids>
    <w:rsidRoot w:val="006B676E"/>
    <w:rsid w:val="00003FC9"/>
    <w:rsid w:val="000B78CB"/>
    <w:rsid w:val="0011284B"/>
    <w:rsid w:val="001935EC"/>
    <w:rsid w:val="001B00FC"/>
    <w:rsid w:val="001C49AD"/>
    <w:rsid w:val="001E40C0"/>
    <w:rsid w:val="00244FD3"/>
    <w:rsid w:val="00277875"/>
    <w:rsid w:val="0028092C"/>
    <w:rsid w:val="002D79D0"/>
    <w:rsid w:val="003125D7"/>
    <w:rsid w:val="0033144E"/>
    <w:rsid w:val="00340115"/>
    <w:rsid w:val="00392F47"/>
    <w:rsid w:val="003B4FA6"/>
    <w:rsid w:val="003C476A"/>
    <w:rsid w:val="003F09D8"/>
    <w:rsid w:val="00440C29"/>
    <w:rsid w:val="00474326"/>
    <w:rsid w:val="0047662E"/>
    <w:rsid w:val="00497936"/>
    <w:rsid w:val="004B219E"/>
    <w:rsid w:val="005446BA"/>
    <w:rsid w:val="005A7608"/>
    <w:rsid w:val="005B47F1"/>
    <w:rsid w:val="0060665D"/>
    <w:rsid w:val="00686AE8"/>
    <w:rsid w:val="00696A7C"/>
    <w:rsid w:val="006A610F"/>
    <w:rsid w:val="006B3897"/>
    <w:rsid w:val="006B676E"/>
    <w:rsid w:val="006C41C5"/>
    <w:rsid w:val="006C4865"/>
    <w:rsid w:val="006D7575"/>
    <w:rsid w:val="006F3BDD"/>
    <w:rsid w:val="00705FAC"/>
    <w:rsid w:val="00727E46"/>
    <w:rsid w:val="007F41DD"/>
    <w:rsid w:val="00866F38"/>
    <w:rsid w:val="008F13BD"/>
    <w:rsid w:val="008F2D1C"/>
    <w:rsid w:val="00907CA3"/>
    <w:rsid w:val="00954BE4"/>
    <w:rsid w:val="00977586"/>
    <w:rsid w:val="00A214D0"/>
    <w:rsid w:val="00A61106"/>
    <w:rsid w:val="00AC4B5F"/>
    <w:rsid w:val="00B03D1B"/>
    <w:rsid w:val="00B25507"/>
    <w:rsid w:val="00BF6D31"/>
    <w:rsid w:val="00C751DC"/>
    <w:rsid w:val="00CA6D7A"/>
    <w:rsid w:val="00CC375D"/>
    <w:rsid w:val="00CC3DFF"/>
    <w:rsid w:val="00D066E1"/>
    <w:rsid w:val="00D332A6"/>
    <w:rsid w:val="00D66D93"/>
    <w:rsid w:val="00D70EA6"/>
    <w:rsid w:val="00D83757"/>
    <w:rsid w:val="00D87DA7"/>
    <w:rsid w:val="00E05F30"/>
    <w:rsid w:val="00E34D77"/>
    <w:rsid w:val="00E758DB"/>
    <w:rsid w:val="00F42E6D"/>
    <w:rsid w:val="00F57C40"/>
    <w:rsid w:val="00FA3420"/>
    <w:rsid w:val="00FC0431"/>
    <w:rsid w:val="00FE499D"/>
    <w:rsid w:val="00FF3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40CFFB"/>
  <w15:docId w15:val="{2DD5CEE4-32D5-EE4B-919C-582BAF10E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3E19"/>
    <w:rPr>
      <w:rFonts w:ascii="Calibri" w:eastAsia="Calibri" w:hAnsi="Calibri" w:cs="Calibri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793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793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FE499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499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05F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9793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9793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97936"/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907C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07C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7CA3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7C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7CA3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vic@acrs.org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9f8c2da-7404-4f7d-9d0b-e7a4927bcf41" xsi:nil="true"/>
    <SharedWithUsers xmlns="09f8c2da-7404-4f7d-9d0b-e7a4927bcf41">
      <UserInfo>
        <DisplayName>Emma Jensson</DisplayName>
        <AccountId>381</AccountId>
        <AccountType/>
      </UserInfo>
    </SharedWithUsers>
    <lcf76f155ced4ddcb4097134ff3c332f xmlns="fa8a9c7b-b995-49e9-8bcd-82fcecd5c229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CA4C0A4E40C04C81DF7F83EE1E9EF2" ma:contentTypeVersion="15" ma:contentTypeDescription="Create a new document." ma:contentTypeScope="" ma:versionID="fa590c20f36ece86a6c15a33749d3a3a">
  <xsd:schema xmlns:xsd="http://www.w3.org/2001/XMLSchema" xmlns:xs="http://www.w3.org/2001/XMLSchema" xmlns:p="http://schemas.microsoft.com/office/2006/metadata/properties" xmlns:ns2="fa8a9c7b-b995-49e9-8bcd-82fcecd5c229" xmlns:ns3="09f8c2da-7404-4f7d-9d0b-e7a4927bcf41" targetNamespace="http://schemas.microsoft.com/office/2006/metadata/properties" ma:root="true" ma:fieldsID="22ab627a164bb0846de4a0b8134a94bd" ns2:_="" ns3:_="">
    <xsd:import namespace="fa8a9c7b-b995-49e9-8bcd-82fcecd5c229"/>
    <xsd:import namespace="09f8c2da-7404-4f7d-9d0b-e7a4927bcf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8a9c7b-b995-49e9-8bcd-82fcecd5c2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ea11fdd-67dc-459f-8530-d148d0d379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f8c2da-7404-4f7d-9d0b-e7a4927bcf4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4b4d802-1cd9-4f0e-a655-cb090c177804}" ma:internalName="TaxCatchAll" ma:showField="CatchAllData" ma:web="09f8c2da-7404-4f7d-9d0b-e7a4927bcf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034EA2-3B2F-4241-B923-1C913DAA25CB}">
  <ds:schemaRefs>
    <ds:schemaRef ds:uri="http://schemas.microsoft.com/office/2006/metadata/properties"/>
    <ds:schemaRef ds:uri="http://schemas.microsoft.com/office/infopath/2007/PartnerControls"/>
    <ds:schemaRef ds:uri="09f8c2da-7404-4f7d-9d0b-e7a4927bcf41"/>
    <ds:schemaRef ds:uri="fa8a9c7b-b995-49e9-8bcd-82fcecd5c229"/>
  </ds:schemaRefs>
</ds:datastoreItem>
</file>

<file path=customXml/itemProps2.xml><?xml version="1.0" encoding="utf-8"?>
<ds:datastoreItem xmlns:ds="http://schemas.openxmlformats.org/officeDocument/2006/customXml" ds:itemID="{F0EFC5BA-1992-F24F-9EA5-FB94E3DF5AD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73E1C93-DB93-4D32-A982-C803B4B212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8a9c7b-b995-49e9-8bcd-82fcecd5c229"/>
    <ds:schemaRef ds:uri="09f8c2da-7404-4f7d-9d0b-e7a4927bcf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945B6F6-37B6-4070-ABED-CF794D5F242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0</Words>
  <Characters>465</Characters>
  <Application>Microsoft Office Word</Application>
  <DocSecurity>0</DocSecurity>
  <Lines>4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 Clark</dc:creator>
  <cp:lastModifiedBy>Chris Harrison</cp:lastModifiedBy>
  <cp:revision>2</cp:revision>
  <cp:lastPrinted>2024-05-21T04:50:00Z</cp:lastPrinted>
  <dcterms:created xsi:type="dcterms:W3CDTF">2025-06-18T02:19:00Z</dcterms:created>
  <dcterms:modified xsi:type="dcterms:W3CDTF">2025-06-18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6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03-26T00:00:00Z</vt:filetime>
  </property>
  <property fmtid="{D5CDD505-2E9C-101B-9397-08002B2CF9AE}" pid="5" name="ContentTypeId">
    <vt:lpwstr>0x010100E3CA4C0A4E40C04C81DF7F83EE1E9EF2</vt:lpwstr>
  </property>
  <property fmtid="{D5CDD505-2E9C-101B-9397-08002B2CF9AE}" pid="6" name="MediaServiceImageTags">
    <vt:lpwstr/>
  </property>
  <property fmtid="{D5CDD505-2E9C-101B-9397-08002B2CF9AE}" pid="7" name="GrammarlyDocumentId">
    <vt:lpwstr>e7d3f0620b8b0cf2961379c0452f39c7bd434d7818bea6eb5f8e5fe6f00c2736</vt:lpwstr>
  </property>
</Properties>
</file>